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39842B1F" w:rsidR="006D5E0B" w:rsidRPr="00151466" w:rsidRDefault="00514CAD" w:rsidP="0010096E">
      <w:pPr>
        <w:pStyle w:val="EPMPolicyTitle"/>
        <w:spacing w:after="240" w:line="880" w:lineRule="exact"/>
        <w:contextualSpacing w:val="0"/>
        <w:rPr>
          <w:sz w:val="36"/>
          <w:szCs w:val="36"/>
        </w:rPr>
      </w:pPr>
      <w:r>
        <w:rPr>
          <w:color w:val="4B4B4B"/>
          <w:sz w:val="36"/>
          <w:szCs w:val="36"/>
          <w:lang w:eastAsia="en-GB"/>
        </w:rPr>
        <w:drawing>
          <wp:anchor distT="0" distB="0" distL="114300" distR="114300" simplePos="0" relativeHeight="251668482" behindDoc="0" locked="0" layoutInCell="1" allowOverlap="1" wp14:anchorId="404B5105" wp14:editId="6E9C7E57">
            <wp:simplePos x="0" y="0"/>
            <wp:positionH relativeFrom="margin">
              <wp:align>right</wp:align>
            </wp:positionH>
            <wp:positionV relativeFrom="paragraph">
              <wp:posOffset>-1534967</wp:posOffset>
            </wp:positionV>
            <wp:extent cx="789709" cy="9048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789709" cy="904875"/>
                    </a:xfrm>
                    <a:prstGeom prst="rect">
                      <a:avLst/>
                    </a:prstGeom>
                  </pic:spPr>
                </pic:pic>
              </a:graphicData>
            </a:graphic>
            <wp14:sizeRelH relativeFrom="page">
              <wp14:pctWidth>0</wp14:pctWidth>
            </wp14:sizeRelH>
            <wp14:sizeRelV relativeFrom="page">
              <wp14:pctHeight>0</wp14:pctHeight>
            </wp14:sizeRelV>
          </wp:anchor>
        </w:drawing>
      </w:r>
      <w:r w:rsidR="0060059C" w:rsidRPr="00AD7136">
        <w:rPr>
          <w:lang w:eastAsia="en-GB"/>
        </w:rPr>
        <mc:AlternateContent>
          <mc:Choice Requires="wps">
            <w:drawing>
              <wp:anchor distT="0" distB="0" distL="114300" distR="114300" simplePos="0" relativeHeight="251660290" behindDoc="0" locked="0" layoutInCell="1" allowOverlap="1" wp14:anchorId="2A0B7EC9" wp14:editId="0D743082">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74552C0E" w14:textId="77777777" w:rsidR="006D4D81" w:rsidRPr="000B0B1B" w:rsidRDefault="006D4D81" w:rsidP="006D4D81">
      <w:pPr>
        <w:pStyle w:val="EPMNumberedHeading"/>
      </w:pPr>
      <w:r>
        <w:t>Personal Statement</w:t>
      </w:r>
    </w:p>
    <w:p w14:paraId="02881957" w14:textId="77777777" w:rsidR="006D4D81" w:rsidRDefault="006D4D81" w:rsidP="006D4D81">
      <w:pPr>
        <w:pStyle w:val="EPMTextstyle"/>
        <w:ind w:left="709"/>
      </w:pPr>
      <w:r>
        <w:t>Please tell us how your knowledge, skills and experience match the requirements of the job set out in the person specification (no more than two sides of an A4 sheet of paper). The selection panel will make the decision to appoint you based on the evidence you provide in support of your application, assessed against the person specification for the post.</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5000" w:type="pct"/>
        <w:tblLook w:val="04A0" w:firstRow="1" w:lastRow="0" w:firstColumn="1" w:lastColumn="0" w:noHBand="0" w:noVBand="1"/>
      </w:tblPr>
      <w:tblGrid>
        <w:gridCol w:w="1996"/>
        <w:gridCol w:w="2369"/>
        <w:gridCol w:w="1248"/>
        <w:gridCol w:w="873"/>
        <w:gridCol w:w="873"/>
        <w:gridCol w:w="873"/>
        <w:gridCol w:w="1622"/>
      </w:tblGrid>
      <w:tr w:rsidR="00DB6467" w14:paraId="10F962C4" w14:textId="77777777" w:rsidTr="00B1340B">
        <w:tc>
          <w:tcPr>
            <w:tcW w:w="1013" w:type="pct"/>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1202" w:type="pct"/>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633" w:type="pct"/>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443" w:type="pct"/>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886" w:type="pct"/>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823" w:type="pct"/>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B1340B">
        <w:trPr>
          <w:trHeight w:val="857"/>
        </w:trPr>
        <w:tc>
          <w:tcPr>
            <w:tcW w:w="1013" w:type="pct"/>
            <w:vMerge/>
            <w:shd w:val="clear" w:color="auto" w:fill="63666A"/>
          </w:tcPr>
          <w:p w14:paraId="4A4EB2D3" w14:textId="77777777" w:rsidR="00DB6467" w:rsidRPr="00B56BB8" w:rsidRDefault="00DB6467" w:rsidP="008725AF">
            <w:pPr>
              <w:spacing w:before="80" w:after="80"/>
            </w:pPr>
          </w:p>
        </w:tc>
        <w:tc>
          <w:tcPr>
            <w:tcW w:w="1202" w:type="pct"/>
            <w:vMerge/>
            <w:shd w:val="clear" w:color="auto" w:fill="63666A"/>
          </w:tcPr>
          <w:p w14:paraId="482F1647" w14:textId="77777777" w:rsidR="00DB6467" w:rsidRPr="00B56BB8" w:rsidRDefault="00DB6467" w:rsidP="008725AF">
            <w:pPr>
              <w:spacing w:before="80" w:after="80"/>
            </w:pPr>
          </w:p>
        </w:tc>
        <w:tc>
          <w:tcPr>
            <w:tcW w:w="633" w:type="pct"/>
            <w:vMerge/>
            <w:shd w:val="clear" w:color="auto" w:fill="63666A"/>
          </w:tcPr>
          <w:p w14:paraId="51768286" w14:textId="77777777" w:rsidR="00DB6467" w:rsidRPr="00B56BB8" w:rsidRDefault="00DB6467" w:rsidP="008725AF">
            <w:pPr>
              <w:spacing w:before="80" w:after="80"/>
            </w:pPr>
          </w:p>
        </w:tc>
        <w:tc>
          <w:tcPr>
            <w:tcW w:w="443" w:type="pct"/>
            <w:vMerge/>
            <w:shd w:val="clear" w:color="auto" w:fill="63666A"/>
          </w:tcPr>
          <w:p w14:paraId="4A7A3BA0" w14:textId="77777777" w:rsidR="00DB6467" w:rsidRPr="00B56BB8" w:rsidRDefault="00DB6467" w:rsidP="008725AF">
            <w:pPr>
              <w:spacing w:before="80" w:after="80"/>
            </w:pPr>
          </w:p>
        </w:tc>
        <w:tc>
          <w:tcPr>
            <w:tcW w:w="443" w:type="pct"/>
            <w:shd w:val="clear" w:color="auto" w:fill="F0F0EB"/>
          </w:tcPr>
          <w:p w14:paraId="4E4E4702" w14:textId="77777777" w:rsidR="00DB6467" w:rsidRPr="003A2B22" w:rsidRDefault="00DB6467" w:rsidP="008725AF">
            <w:pPr>
              <w:pStyle w:val="EPMFormText"/>
            </w:pPr>
            <w:r w:rsidRPr="003A2B22">
              <w:t>From</w:t>
            </w:r>
          </w:p>
        </w:tc>
        <w:tc>
          <w:tcPr>
            <w:tcW w:w="443" w:type="pct"/>
            <w:shd w:val="clear" w:color="auto" w:fill="F0F0EB"/>
          </w:tcPr>
          <w:p w14:paraId="2C07086C" w14:textId="77777777" w:rsidR="00DB6467" w:rsidRPr="003A2B22" w:rsidRDefault="00DB6467" w:rsidP="008725AF">
            <w:pPr>
              <w:pStyle w:val="EPMFormText"/>
            </w:pPr>
            <w:r w:rsidRPr="003A2B22">
              <w:t>To</w:t>
            </w:r>
          </w:p>
        </w:tc>
        <w:tc>
          <w:tcPr>
            <w:tcW w:w="823" w:type="pct"/>
            <w:vMerge/>
            <w:shd w:val="clear" w:color="auto" w:fill="63666A"/>
          </w:tcPr>
          <w:p w14:paraId="24DAD1E8" w14:textId="77777777" w:rsidR="00DB6467" w:rsidRPr="00B56BB8" w:rsidRDefault="00DB6467" w:rsidP="008725AF">
            <w:pPr>
              <w:spacing w:before="80" w:after="80"/>
            </w:pPr>
          </w:p>
        </w:tc>
      </w:tr>
      <w:tr w:rsidR="00DB6467" w14:paraId="0F8ECFFD" w14:textId="77777777" w:rsidTr="00B1340B">
        <w:tc>
          <w:tcPr>
            <w:tcW w:w="1013" w:type="pct"/>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B1340B">
        <w:tc>
          <w:tcPr>
            <w:tcW w:w="1013" w:type="pct"/>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B1340B">
        <w:tc>
          <w:tcPr>
            <w:tcW w:w="1013" w:type="pct"/>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B1340B">
        <w:tc>
          <w:tcPr>
            <w:tcW w:w="1013" w:type="pct"/>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B1340B">
        <w:tc>
          <w:tcPr>
            <w:tcW w:w="1013" w:type="pct"/>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B1340B">
        <w:tc>
          <w:tcPr>
            <w:tcW w:w="1013" w:type="pct"/>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B1340B">
        <w:tc>
          <w:tcPr>
            <w:tcW w:w="1013" w:type="pct"/>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B1340B">
        <w:tc>
          <w:tcPr>
            <w:tcW w:w="1013" w:type="pct"/>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B1340B">
        <w:tc>
          <w:tcPr>
            <w:tcW w:w="1013" w:type="pct"/>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B1340B">
        <w:tc>
          <w:tcPr>
            <w:tcW w:w="1013" w:type="pct"/>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B1340B">
        <w:tc>
          <w:tcPr>
            <w:tcW w:w="1013" w:type="pct"/>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B1340B">
        <w:tc>
          <w:tcPr>
            <w:tcW w:w="1013" w:type="pct"/>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B1340B">
        <w:tc>
          <w:tcPr>
            <w:tcW w:w="1013" w:type="pct"/>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B1340B">
        <w:tc>
          <w:tcPr>
            <w:tcW w:w="1013" w:type="pct"/>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B1340B">
        <w:tc>
          <w:tcPr>
            <w:tcW w:w="1013" w:type="pct"/>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1202" w:type="pct"/>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633" w:type="pct"/>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443" w:type="pct"/>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823" w:type="pct"/>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0E20A0B4" w:rsidR="00CA6265" w:rsidRPr="00B0383D" w:rsidRDefault="00CA6265" w:rsidP="00CA6265">
      <w:pPr>
        <w:pStyle w:val="EPMTextstyle"/>
        <w:ind w:left="709"/>
        <w:rPr>
          <w:color w:val="000000" w:themeColor="text1"/>
        </w:rPr>
      </w:pPr>
      <w:r w:rsidRPr="001F7DA1">
        <w:t xml:space="preserve">In compliance with the Data Protection Act 2018 and GDPR, we would like to inform you of the purpose for which we are processing the data we have asked you to provide on this application form. Further information is available in </w:t>
      </w:r>
      <w:r w:rsidRPr="00B0383D">
        <w:rPr>
          <w:color w:val="000000" w:themeColor="text1"/>
        </w:rPr>
        <w:t xml:space="preserve">our </w:t>
      </w:r>
      <w:r w:rsidRPr="00B0383D">
        <w:rPr>
          <w:rStyle w:val="EPMBracketChar"/>
          <w:color w:val="000000" w:themeColor="text1"/>
        </w:rPr>
        <w:t>Privacy Notice</w:t>
      </w:r>
      <w:r w:rsidRPr="00B0383D">
        <w:rPr>
          <w:color w:val="000000" w:themeColor="text1"/>
        </w:rPr>
        <w:t xml:space="preserve"> and </w:t>
      </w:r>
      <w:r w:rsidRPr="00B0383D">
        <w:rPr>
          <w:rStyle w:val="EPMBracketChar"/>
          <w:color w:val="000000" w:themeColor="text1"/>
        </w:rPr>
        <w:t>D</w:t>
      </w:r>
      <w:r w:rsidR="00B0383D">
        <w:rPr>
          <w:rStyle w:val="EPMBracketChar"/>
          <w:color w:val="000000" w:themeColor="text1"/>
        </w:rPr>
        <w:t>ata Retention Policy</w:t>
      </w:r>
      <w:r w:rsidRPr="00B0383D">
        <w:rPr>
          <w:rStyle w:val="EPMBracketChar"/>
          <w:color w:val="000000" w:themeColor="text1"/>
        </w:rPr>
        <w:t xml:space="preserve"> </w:t>
      </w:r>
      <w:r w:rsidRPr="00B0383D">
        <w:rPr>
          <w:color w:val="000000" w:themeColor="text1"/>
        </w:rPr>
        <w:t xml:space="preserve">which can be found on our </w:t>
      </w:r>
      <w:bookmarkStart w:id="0" w:name="_GoBack"/>
      <w:bookmarkEnd w:id="0"/>
      <w:r w:rsidRPr="00B0383D">
        <w:rPr>
          <w:rStyle w:val="EPMBracketChar"/>
          <w:color w:val="000000" w:themeColor="text1"/>
        </w:rPr>
        <w:t>website</w:t>
      </w:r>
      <w:r w:rsidRPr="00B0383D">
        <w:rPr>
          <w:color w:val="000000" w:themeColor="text1"/>
        </w:rPr>
        <w:t xml:space="preserve">. </w:t>
      </w:r>
    </w:p>
    <w:p w14:paraId="577968C3" w14:textId="5F8EBA40"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6D4D81" w:rsidRPr="006D4D81">
        <w:rPr>
          <w:rStyle w:val="EPMBracketChar"/>
          <w:color w:val="000000" w:themeColor="text1"/>
        </w:rPr>
        <w:t>Yvonne Rogers</w:t>
      </w:r>
      <w:r w:rsidRPr="006D4D81">
        <w:rPr>
          <w:color w:val="000000" w:themeColor="text1"/>
        </w:rPr>
        <w:t xml:space="preserve"> </w:t>
      </w:r>
      <w:r w:rsidRPr="001F7DA1">
        <w:t>and you can contact them with any questions relating to our handling of your data. You can contact them by</w:t>
      </w:r>
      <w:r w:rsidRPr="00CC732D">
        <w:t xml:space="preserve"> </w:t>
      </w:r>
      <w:r w:rsidR="006D4D81" w:rsidRPr="006D4D81">
        <w:rPr>
          <w:rStyle w:val="EPMBracketChar"/>
          <w:color w:val="000000" w:themeColor="text1"/>
        </w:rPr>
        <w:t xml:space="preserve">email at </w:t>
      </w:r>
      <w:hyperlink r:id="rId15" w:history="1">
        <w:r w:rsidR="006D4D81" w:rsidRPr="006266AC">
          <w:rPr>
            <w:rStyle w:val="Hyperlink"/>
          </w:rPr>
          <w:t>dpo@hunters-hall.bardaglea.org.uk</w:t>
        </w:r>
      </w:hyperlink>
      <w:r w:rsidR="006D4D81">
        <w:rPr>
          <w:rStyle w:val="EPMBracketChar"/>
        </w:rPr>
        <w:t xml:space="preserve"> </w:t>
      </w:r>
      <w:r w:rsidRPr="00CB26B6">
        <w:rPr>
          <w:rStyle w:val="EPMBracketChar"/>
        </w:rPr>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6"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530" w:tblpY="264"/>
        <w:tblW w:w="0" w:type="auto"/>
        <w:tblLook w:val="04A0" w:firstRow="1" w:lastRow="0" w:firstColumn="1" w:lastColumn="0" w:noHBand="0" w:noVBand="1"/>
      </w:tblPr>
      <w:tblGrid>
        <w:gridCol w:w="1838"/>
        <w:gridCol w:w="992"/>
      </w:tblGrid>
      <w:tr w:rsidR="00CA6265" w:rsidRPr="00133FD6" w14:paraId="7AF340AE" w14:textId="77777777" w:rsidTr="006D4D81">
        <w:trPr>
          <w:trHeight w:val="248"/>
        </w:trPr>
        <w:tc>
          <w:tcPr>
            <w:tcW w:w="1838" w:type="dxa"/>
            <w:shd w:val="clear" w:color="auto" w:fill="F0F0EB"/>
            <w:vAlign w:val="center"/>
          </w:tcPr>
          <w:p w14:paraId="3C7B7B1D" w14:textId="77777777" w:rsidR="00CA6265" w:rsidRPr="00133FD6" w:rsidRDefault="00CA6265" w:rsidP="006D4D81">
            <w:pPr>
              <w:jc w:val="both"/>
              <w:rPr>
                <w:rFonts w:cs="Arial"/>
                <w:b/>
                <w:bCs/>
                <w:sz w:val="22"/>
              </w:rPr>
            </w:pPr>
            <w:r w:rsidRPr="00133FD6">
              <w:rPr>
                <w:rFonts w:cs="Arial"/>
                <w:b/>
                <w:bCs/>
                <w:sz w:val="22"/>
              </w:rPr>
              <w:t>Sexual orientation</w:t>
            </w:r>
          </w:p>
        </w:tc>
        <w:tc>
          <w:tcPr>
            <w:tcW w:w="992" w:type="dxa"/>
            <w:shd w:val="clear" w:color="auto" w:fill="F0F0EB"/>
            <w:vAlign w:val="center"/>
          </w:tcPr>
          <w:p w14:paraId="682EDC47" w14:textId="77777777" w:rsidR="00CA6265" w:rsidRPr="00133FD6" w:rsidRDefault="00CA6265" w:rsidP="006D4D81">
            <w:pPr>
              <w:jc w:val="both"/>
              <w:rPr>
                <w:rFonts w:cs="Arial"/>
                <w:b/>
                <w:bCs/>
                <w:sz w:val="22"/>
              </w:rPr>
            </w:pPr>
            <w:r w:rsidRPr="00133FD6">
              <w:rPr>
                <w:rFonts w:cs="Arial"/>
                <w:b/>
                <w:bCs/>
                <w:sz w:val="22"/>
              </w:rPr>
              <w:t xml:space="preserve">Please </w:t>
            </w:r>
          </w:p>
          <w:p w14:paraId="68C57A57" w14:textId="77777777" w:rsidR="00CA6265" w:rsidRPr="00133FD6" w:rsidRDefault="00CA6265" w:rsidP="006D4D81">
            <w:pPr>
              <w:jc w:val="both"/>
              <w:rPr>
                <w:rFonts w:cs="Arial"/>
                <w:b/>
                <w:bCs/>
                <w:sz w:val="22"/>
              </w:rPr>
            </w:pPr>
            <w:r w:rsidRPr="00133FD6">
              <w:rPr>
                <w:rFonts w:cs="Arial"/>
                <w:b/>
                <w:bCs/>
                <w:sz w:val="22"/>
              </w:rPr>
              <w:t>tick</w:t>
            </w:r>
          </w:p>
        </w:tc>
      </w:tr>
      <w:tr w:rsidR="00CA6265" w:rsidRPr="00133FD6" w14:paraId="125B553F" w14:textId="77777777" w:rsidTr="006D4D81">
        <w:trPr>
          <w:trHeight w:val="263"/>
        </w:trPr>
        <w:tc>
          <w:tcPr>
            <w:tcW w:w="1838" w:type="dxa"/>
          </w:tcPr>
          <w:p w14:paraId="610554AF" w14:textId="77777777" w:rsidR="00CA6265" w:rsidRPr="00133FD6" w:rsidRDefault="00CA6265" w:rsidP="006D4D81">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92" w:type="dxa"/>
                <w:vAlign w:val="center"/>
              </w:tcPr>
              <w:p w14:paraId="248EB8FC"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6D4D81">
        <w:trPr>
          <w:trHeight w:val="248"/>
        </w:trPr>
        <w:tc>
          <w:tcPr>
            <w:tcW w:w="1838" w:type="dxa"/>
          </w:tcPr>
          <w:p w14:paraId="54E2001E" w14:textId="77777777" w:rsidR="00CA6265" w:rsidRPr="00133FD6" w:rsidRDefault="00CA6265" w:rsidP="006D4D81">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92" w:type="dxa"/>
                <w:vAlign w:val="center"/>
              </w:tcPr>
              <w:p w14:paraId="7D2B5B82"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6D4D81">
        <w:trPr>
          <w:trHeight w:val="263"/>
        </w:trPr>
        <w:tc>
          <w:tcPr>
            <w:tcW w:w="1838" w:type="dxa"/>
          </w:tcPr>
          <w:p w14:paraId="7391104C" w14:textId="77777777" w:rsidR="00CA6265" w:rsidRPr="00133FD6" w:rsidRDefault="00CA6265" w:rsidP="006D4D81">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92" w:type="dxa"/>
                <w:vAlign w:val="center"/>
              </w:tcPr>
              <w:p w14:paraId="1F2B16AB"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6D4D81">
        <w:trPr>
          <w:trHeight w:val="263"/>
        </w:trPr>
        <w:tc>
          <w:tcPr>
            <w:tcW w:w="1838" w:type="dxa"/>
          </w:tcPr>
          <w:p w14:paraId="5B37A375" w14:textId="77777777" w:rsidR="00CA6265" w:rsidRPr="00133FD6" w:rsidRDefault="00CA6265" w:rsidP="006D4D81">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92" w:type="dxa"/>
                <w:vAlign w:val="center"/>
              </w:tcPr>
              <w:p w14:paraId="0086B392"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6D4D81">
        <w:trPr>
          <w:trHeight w:val="58"/>
        </w:trPr>
        <w:tc>
          <w:tcPr>
            <w:tcW w:w="1838" w:type="dxa"/>
          </w:tcPr>
          <w:p w14:paraId="03A5B0B4" w14:textId="77777777" w:rsidR="00CA6265" w:rsidRPr="00133FD6" w:rsidRDefault="00CA6265" w:rsidP="006D4D81">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92" w:type="dxa"/>
                <w:vAlign w:val="center"/>
              </w:tcPr>
              <w:p w14:paraId="0678ACC1"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6D4D81">
        <w:trPr>
          <w:trHeight w:val="263"/>
        </w:trPr>
        <w:tc>
          <w:tcPr>
            <w:tcW w:w="1838" w:type="dxa"/>
          </w:tcPr>
          <w:p w14:paraId="28494E00" w14:textId="77777777" w:rsidR="00CA6265" w:rsidRPr="00133FD6" w:rsidRDefault="00CA6265" w:rsidP="006D4D81">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92" w:type="dxa"/>
                <w:vAlign w:val="center"/>
              </w:tcPr>
              <w:p w14:paraId="1F4226ED"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566" w:tblpY="43"/>
        <w:tblW w:w="0" w:type="auto"/>
        <w:tblLook w:val="04A0" w:firstRow="1" w:lastRow="0" w:firstColumn="1" w:lastColumn="0" w:noHBand="0" w:noVBand="1"/>
      </w:tblPr>
      <w:tblGrid>
        <w:gridCol w:w="1838"/>
        <w:gridCol w:w="992"/>
      </w:tblGrid>
      <w:tr w:rsidR="00CA6265" w:rsidRPr="00133FD6" w14:paraId="783611DC" w14:textId="77777777" w:rsidTr="006D4D81">
        <w:trPr>
          <w:trHeight w:val="248"/>
        </w:trPr>
        <w:tc>
          <w:tcPr>
            <w:tcW w:w="1838" w:type="dxa"/>
            <w:shd w:val="clear" w:color="auto" w:fill="F0F0EB"/>
            <w:vAlign w:val="center"/>
          </w:tcPr>
          <w:p w14:paraId="2193DAAC" w14:textId="77777777" w:rsidR="00CA6265" w:rsidRPr="00133FD6" w:rsidRDefault="00CA6265" w:rsidP="006D4D81">
            <w:pPr>
              <w:jc w:val="both"/>
              <w:rPr>
                <w:rFonts w:cs="Arial"/>
                <w:b/>
                <w:bCs/>
                <w:sz w:val="22"/>
              </w:rPr>
            </w:pPr>
            <w:r w:rsidRPr="00133FD6">
              <w:rPr>
                <w:rFonts w:cs="Arial"/>
                <w:b/>
                <w:bCs/>
                <w:sz w:val="22"/>
              </w:rPr>
              <w:t>Gender</w:t>
            </w:r>
          </w:p>
        </w:tc>
        <w:tc>
          <w:tcPr>
            <w:tcW w:w="992" w:type="dxa"/>
            <w:shd w:val="clear" w:color="auto" w:fill="F0F0EB"/>
            <w:vAlign w:val="center"/>
          </w:tcPr>
          <w:p w14:paraId="4038C151" w14:textId="77777777" w:rsidR="00CA6265" w:rsidRPr="00133FD6" w:rsidRDefault="00CA6265" w:rsidP="006D4D81">
            <w:pPr>
              <w:jc w:val="both"/>
              <w:rPr>
                <w:rFonts w:cs="Arial"/>
                <w:b/>
                <w:bCs/>
                <w:sz w:val="22"/>
              </w:rPr>
            </w:pPr>
            <w:r w:rsidRPr="00133FD6">
              <w:rPr>
                <w:rFonts w:cs="Arial"/>
                <w:b/>
                <w:bCs/>
                <w:sz w:val="22"/>
              </w:rPr>
              <w:t>Please</w:t>
            </w:r>
          </w:p>
          <w:p w14:paraId="5C5D092E" w14:textId="77777777" w:rsidR="00CA6265" w:rsidRPr="00133FD6" w:rsidRDefault="00CA6265" w:rsidP="006D4D81">
            <w:pPr>
              <w:jc w:val="both"/>
              <w:rPr>
                <w:rFonts w:cs="Arial"/>
                <w:b/>
                <w:bCs/>
                <w:sz w:val="22"/>
              </w:rPr>
            </w:pPr>
            <w:r w:rsidRPr="00133FD6">
              <w:rPr>
                <w:rFonts w:cs="Arial"/>
                <w:b/>
                <w:bCs/>
                <w:sz w:val="22"/>
              </w:rPr>
              <w:t>tick</w:t>
            </w:r>
          </w:p>
        </w:tc>
      </w:tr>
      <w:tr w:rsidR="00CA6265" w:rsidRPr="00133FD6" w14:paraId="612B2BF4" w14:textId="77777777" w:rsidTr="006D4D81">
        <w:trPr>
          <w:trHeight w:val="263"/>
        </w:trPr>
        <w:tc>
          <w:tcPr>
            <w:tcW w:w="1838" w:type="dxa"/>
          </w:tcPr>
          <w:p w14:paraId="4D581131" w14:textId="77777777" w:rsidR="00CA6265" w:rsidRPr="00133FD6" w:rsidRDefault="00CA6265" w:rsidP="006D4D81">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92" w:type="dxa"/>
                <w:vAlign w:val="center"/>
              </w:tcPr>
              <w:p w14:paraId="469870C6"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6D4D81">
        <w:trPr>
          <w:trHeight w:val="248"/>
        </w:trPr>
        <w:tc>
          <w:tcPr>
            <w:tcW w:w="1838" w:type="dxa"/>
          </w:tcPr>
          <w:p w14:paraId="5042092E" w14:textId="77777777" w:rsidR="00CA6265" w:rsidRPr="00133FD6" w:rsidRDefault="00CA6265" w:rsidP="006D4D81">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92" w:type="dxa"/>
                <w:vAlign w:val="center"/>
              </w:tcPr>
              <w:p w14:paraId="106705E0"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6D4D81">
        <w:trPr>
          <w:trHeight w:val="263"/>
        </w:trPr>
        <w:tc>
          <w:tcPr>
            <w:tcW w:w="1838" w:type="dxa"/>
          </w:tcPr>
          <w:p w14:paraId="060F4232" w14:textId="77777777" w:rsidR="00CA6265" w:rsidRPr="00133FD6" w:rsidRDefault="00CA6265" w:rsidP="006D4D81">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92" w:type="dxa"/>
                <w:vAlign w:val="center"/>
              </w:tcPr>
              <w:p w14:paraId="126B2BA5"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6D4D81">
        <w:trPr>
          <w:trHeight w:val="263"/>
        </w:trPr>
        <w:tc>
          <w:tcPr>
            <w:tcW w:w="1838" w:type="dxa"/>
          </w:tcPr>
          <w:p w14:paraId="2E8DE4A4" w14:textId="77777777" w:rsidR="00CA6265" w:rsidRPr="00133FD6" w:rsidRDefault="00CA6265" w:rsidP="006D4D81">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92" w:type="dxa"/>
                <w:vAlign w:val="center"/>
              </w:tcPr>
              <w:p w14:paraId="148935CE" w14:textId="77777777" w:rsidR="00CA6265" w:rsidRPr="00133FD6" w:rsidRDefault="00CA6265" w:rsidP="006D4D81">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590" w:tblpY="114"/>
        <w:tblW w:w="0" w:type="auto"/>
        <w:tblLook w:val="04A0" w:firstRow="1" w:lastRow="0" w:firstColumn="1" w:lastColumn="0" w:noHBand="0" w:noVBand="1"/>
      </w:tblPr>
      <w:tblGrid>
        <w:gridCol w:w="1838"/>
        <w:gridCol w:w="992"/>
      </w:tblGrid>
      <w:tr w:rsidR="00CA6265" w:rsidRPr="00133FD6" w14:paraId="62470E0C" w14:textId="77777777" w:rsidTr="006D4D81">
        <w:trPr>
          <w:trHeight w:val="248"/>
        </w:trPr>
        <w:tc>
          <w:tcPr>
            <w:tcW w:w="1838" w:type="dxa"/>
            <w:shd w:val="clear" w:color="auto" w:fill="F0F0EB"/>
            <w:vAlign w:val="center"/>
          </w:tcPr>
          <w:p w14:paraId="67F38B69" w14:textId="77777777" w:rsidR="00CA6265" w:rsidRPr="00133FD6" w:rsidRDefault="00CA6265" w:rsidP="006D4D81">
            <w:pPr>
              <w:jc w:val="both"/>
              <w:rPr>
                <w:rFonts w:cs="Arial"/>
                <w:b/>
                <w:bCs/>
                <w:sz w:val="22"/>
              </w:rPr>
            </w:pPr>
            <w:r w:rsidRPr="00133FD6">
              <w:rPr>
                <w:rFonts w:cs="Arial"/>
                <w:b/>
                <w:bCs/>
                <w:sz w:val="22"/>
              </w:rPr>
              <w:t>Personal relationship</w:t>
            </w:r>
          </w:p>
        </w:tc>
        <w:tc>
          <w:tcPr>
            <w:tcW w:w="992" w:type="dxa"/>
            <w:shd w:val="clear" w:color="auto" w:fill="F0F0EB"/>
            <w:vAlign w:val="center"/>
          </w:tcPr>
          <w:p w14:paraId="05381DAE" w14:textId="77777777" w:rsidR="00CA6265" w:rsidRPr="00133FD6" w:rsidRDefault="00CA6265" w:rsidP="006D4D81">
            <w:pPr>
              <w:jc w:val="both"/>
              <w:rPr>
                <w:rFonts w:cs="Arial"/>
                <w:b/>
                <w:bCs/>
                <w:sz w:val="22"/>
              </w:rPr>
            </w:pPr>
            <w:r w:rsidRPr="00133FD6">
              <w:rPr>
                <w:rFonts w:cs="Arial"/>
                <w:b/>
                <w:bCs/>
                <w:sz w:val="22"/>
              </w:rPr>
              <w:t xml:space="preserve">Please </w:t>
            </w:r>
          </w:p>
          <w:p w14:paraId="54D74A37" w14:textId="77777777" w:rsidR="00CA6265" w:rsidRPr="00133FD6" w:rsidRDefault="00CA6265" w:rsidP="006D4D81">
            <w:pPr>
              <w:jc w:val="both"/>
              <w:rPr>
                <w:rFonts w:cs="Arial"/>
                <w:b/>
                <w:bCs/>
                <w:sz w:val="22"/>
              </w:rPr>
            </w:pPr>
            <w:r w:rsidRPr="00133FD6">
              <w:rPr>
                <w:rFonts w:cs="Arial"/>
                <w:b/>
                <w:bCs/>
                <w:sz w:val="22"/>
              </w:rPr>
              <w:t>tick</w:t>
            </w:r>
          </w:p>
        </w:tc>
      </w:tr>
      <w:tr w:rsidR="00CA6265" w:rsidRPr="00133FD6" w14:paraId="6F4EC372" w14:textId="77777777" w:rsidTr="006D4D81">
        <w:trPr>
          <w:trHeight w:val="263"/>
        </w:trPr>
        <w:tc>
          <w:tcPr>
            <w:tcW w:w="1838" w:type="dxa"/>
          </w:tcPr>
          <w:p w14:paraId="5AF2DC0B" w14:textId="77777777" w:rsidR="00CA6265" w:rsidRPr="00133FD6" w:rsidRDefault="00CA6265" w:rsidP="006D4D81">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92" w:type="dxa"/>
                <w:vAlign w:val="center"/>
              </w:tcPr>
              <w:p w14:paraId="31F06B3D" w14:textId="77777777" w:rsidR="00CA6265" w:rsidRPr="00133FD6" w:rsidRDefault="00CA6265" w:rsidP="006D4D81">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6D4D81">
        <w:trPr>
          <w:trHeight w:val="248"/>
        </w:trPr>
        <w:tc>
          <w:tcPr>
            <w:tcW w:w="1838" w:type="dxa"/>
          </w:tcPr>
          <w:p w14:paraId="3BACE6C6" w14:textId="77777777" w:rsidR="00CA6265" w:rsidRPr="00133FD6" w:rsidRDefault="00CA6265" w:rsidP="006D4D81">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92" w:type="dxa"/>
                <w:vAlign w:val="center"/>
              </w:tcPr>
              <w:p w14:paraId="731E053B" w14:textId="77777777" w:rsidR="00CA6265" w:rsidRPr="00133FD6" w:rsidRDefault="00CA6265" w:rsidP="006D4D81">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6D4D81">
        <w:trPr>
          <w:trHeight w:val="263"/>
        </w:trPr>
        <w:tc>
          <w:tcPr>
            <w:tcW w:w="1838" w:type="dxa"/>
          </w:tcPr>
          <w:p w14:paraId="74A944C2" w14:textId="77777777" w:rsidR="00CA6265" w:rsidRPr="00133FD6" w:rsidRDefault="00CA6265" w:rsidP="006D4D81">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92" w:type="dxa"/>
                <w:vAlign w:val="center"/>
              </w:tcPr>
              <w:p w14:paraId="1CBFBF1D" w14:textId="77777777" w:rsidR="00CA6265" w:rsidRPr="00133FD6" w:rsidRDefault="00CA6265" w:rsidP="006D4D81">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6D4D81">
        <w:trPr>
          <w:trHeight w:val="263"/>
        </w:trPr>
        <w:tc>
          <w:tcPr>
            <w:tcW w:w="1838" w:type="dxa"/>
          </w:tcPr>
          <w:p w14:paraId="1E25FA47" w14:textId="77777777" w:rsidR="00CA6265" w:rsidRPr="00133FD6" w:rsidRDefault="00CA6265" w:rsidP="006D4D81">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92" w:type="dxa"/>
                <w:vAlign w:val="center"/>
              </w:tcPr>
              <w:p w14:paraId="31FF3C4E" w14:textId="77777777" w:rsidR="00CA6265" w:rsidRPr="00133FD6" w:rsidRDefault="00CA6265" w:rsidP="006D4D81">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6D4D81">
        <w:trPr>
          <w:trHeight w:val="263"/>
        </w:trPr>
        <w:tc>
          <w:tcPr>
            <w:tcW w:w="1838" w:type="dxa"/>
          </w:tcPr>
          <w:p w14:paraId="096E6D94" w14:textId="77777777" w:rsidR="00CA6265" w:rsidRPr="00133FD6" w:rsidRDefault="00CA6265" w:rsidP="006D4D81">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92" w:type="dxa"/>
                <w:vAlign w:val="center"/>
              </w:tcPr>
              <w:p w14:paraId="6C6E81E2" w14:textId="77777777" w:rsidR="00CA6265" w:rsidRPr="00133FD6" w:rsidRDefault="00CA6265" w:rsidP="006D4D81">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118" w:tblpY="58"/>
        <w:tblW w:w="0" w:type="auto"/>
        <w:tblLook w:val="04A0" w:firstRow="1" w:lastRow="0" w:firstColumn="1" w:lastColumn="0" w:noHBand="0" w:noVBand="1"/>
      </w:tblPr>
      <w:tblGrid>
        <w:gridCol w:w="3823"/>
        <w:gridCol w:w="1134"/>
      </w:tblGrid>
      <w:tr w:rsidR="00CA6265" w14:paraId="28F78F55" w14:textId="77777777" w:rsidTr="006D4D81">
        <w:trPr>
          <w:trHeight w:val="248"/>
        </w:trPr>
        <w:tc>
          <w:tcPr>
            <w:tcW w:w="3823" w:type="dxa"/>
            <w:shd w:val="clear" w:color="auto" w:fill="F0F0EB"/>
            <w:vAlign w:val="center"/>
          </w:tcPr>
          <w:p w14:paraId="5CF035DB" w14:textId="77777777" w:rsidR="00CA6265" w:rsidRPr="00133FD6" w:rsidRDefault="00CA6265" w:rsidP="006D4D81">
            <w:pPr>
              <w:rPr>
                <w:rFonts w:cs="Arial"/>
                <w:b/>
                <w:bCs/>
                <w:sz w:val="22"/>
              </w:rPr>
            </w:pPr>
            <w:r w:rsidRPr="00133FD6">
              <w:rPr>
                <w:rFonts w:cs="Arial"/>
                <w:b/>
                <w:bCs/>
                <w:sz w:val="22"/>
              </w:rPr>
              <w:t>Disability</w:t>
            </w:r>
          </w:p>
          <w:p w14:paraId="064F00B5" w14:textId="77777777" w:rsidR="00CA6265" w:rsidRPr="00133FD6" w:rsidRDefault="00CA6265" w:rsidP="006D4D81">
            <w:pPr>
              <w:rPr>
                <w:rFonts w:cs="Arial"/>
                <w:b/>
                <w:bCs/>
                <w:sz w:val="22"/>
              </w:rPr>
            </w:pPr>
            <w:r w:rsidRPr="00133FD6">
              <w:rPr>
                <w:rFonts w:cs="Arial"/>
                <w:b/>
                <w:bCs/>
                <w:sz w:val="22"/>
              </w:rPr>
              <w:t>Do you consider that you have a disability?</w:t>
            </w:r>
          </w:p>
        </w:tc>
        <w:tc>
          <w:tcPr>
            <w:tcW w:w="1134" w:type="dxa"/>
            <w:shd w:val="clear" w:color="auto" w:fill="F0F0EB"/>
            <w:vAlign w:val="center"/>
          </w:tcPr>
          <w:p w14:paraId="1FDAD3AE" w14:textId="77777777" w:rsidR="00CA6265" w:rsidRPr="00133FD6" w:rsidRDefault="00CA6265" w:rsidP="006D4D81">
            <w:pPr>
              <w:jc w:val="both"/>
              <w:rPr>
                <w:rFonts w:cs="Arial"/>
                <w:b/>
                <w:bCs/>
                <w:sz w:val="22"/>
              </w:rPr>
            </w:pPr>
            <w:r w:rsidRPr="00133FD6">
              <w:rPr>
                <w:rFonts w:cs="Arial"/>
                <w:b/>
                <w:bCs/>
                <w:sz w:val="22"/>
              </w:rPr>
              <w:t>Please tick</w:t>
            </w:r>
          </w:p>
        </w:tc>
      </w:tr>
      <w:tr w:rsidR="00CA6265" w:rsidRPr="009019C2" w14:paraId="619C8B14" w14:textId="77777777" w:rsidTr="006D4D81">
        <w:trPr>
          <w:trHeight w:val="263"/>
        </w:trPr>
        <w:tc>
          <w:tcPr>
            <w:tcW w:w="3823" w:type="dxa"/>
          </w:tcPr>
          <w:p w14:paraId="3C42708B" w14:textId="77777777" w:rsidR="00CA6265" w:rsidRPr="00133FD6" w:rsidRDefault="00CA6265" w:rsidP="006D4D81">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134" w:type="dxa"/>
                <w:vAlign w:val="center"/>
              </w:tcPr>
              <w:p w14:paraId="5BE454F8"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6D4D81">
        <w:trPr>
          <w:trHeight w:val="248"/>
        </w:trPr>
        <w:tc>
          <w:tcPr>
            <w:tcW w:w="3823" w:type="dxa"/>
          </w:tcPr>
          <w:p w14:paraId="4D906810" w14:textId="77777777" w:rsidR="00CA6265" w:rsidRPr="00133FD6" w:rsidRDefault="00CA6265" w:rsidP="006D4D81">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134" w:type="dxa"/>
                <w:vAlign w:val="center"/>
              </w:tcPr>
              <w:p w14:paraId="37F519EF"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6D4D81">
        <w:trPr>
          <w:trHeight w:val="263"/>
        </w:trPr>
        <w:tc>
          <w:tcPr>
            <w:tcW w:w="3823" w:type="dxa"/>
          </w:tcPr>
          <w:p w14:paraId="3F93C751" w14:textId="77777777" w:rsidR="00CA6265" w:rsidRPr="00133FD6" w:rsidRDefault="00CA6265" w:rsidP="006D4D81">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134" w:type="dxa"/>
                <w:vAlign w:val="center"/>
              </w:tcPr>
              <w:p w14:paraId="23524B57"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6D4D81">
        <w:trPr>
          <w:trHeight w:val="263"/>
        </w:trPr>
        <w:tc>
          <w:tcPr>
            <w:tcW w:w="4957" w:type="dxa"/>
            <w:gridSpan w:val="2"/>
            <w:shd w:val="clear" w:color="auto" w:fill="auto"/>
          </w:tcPr>
          <w:p w14:paraId="38CC73C8" w14:textId="77777777" w:rsidR="00CA6265" w:rsidRPr="00133FD6" w:rsidRDefault="00CA6265" w:rsidP="006D4D81">
            <w:pPr>
              <w:jc w:val="both"/>
              <w:rPr>
                <w:rFonts w:cs="Arial"/>
                <w:color w:val="2F3033"/>
                <w:sz w:val="20"/>
                <w:szCs w:val="22"/>
              </w:rPr>
            </w:pPr>
          </w:p>
        </w:tc>
      </w:tr>
      <w:tr w:rsidR="00CA6265" w:rsidRPr="001347E4" w14:paraId="7833831E" w14:textId="77777777" w:rsidTr="006D4D81">
        <w:trPr>
          <w:trHeight w:val="263"/>
        </w:trPr>
        <w:tc>
          <w:tcPr>
            <w:tcW w:w="4957" w:type="dxa"/>
            <w:gridSpan w:val="2"/>
          </w:tcPr>
          <w:p w14:paraId="2BD72858" w14:textId="77777777" w:rsidR="00CA6265" w:rsidRPr="00133FD6" w:rsidRDefault="00CA6265" w:rsidP="006D4D81">
            <w:pPr>
              <w:jc w:val="both"/>
              <w:rPr>
                <w:rFonts w:cs="Arial"/>
                <w:color w:val="2F3033"/>
                <w:sz w:val="22"/>
              </w:rPr>
            </w:pPr>
            <w:r w:rsidRPr="00133FD6">
              <w:rPr>
                <w:rFonts w:cs="Arial"/>
                <w:color w:val="2F3033"/>
                <w:sz w:val="22"/>
              </w:rPr>
              <w:t>My disability is:</w:t>
            </w:r>
          </w:p>
        </w:tc>
      </w:tr>
      <w:tr w:rsidR="00CA6265" w:rsidRPr="001347E4" w14:paraId="544E24B7" w14:textId="77777777" w:rsidTr="006D4D81">
        <w:trPr>
          <w:trHeight w:val="263"/>
        </w:trPr>
        <w:tc>
          <w:tcPr>
            <w:tcW w:w="3823" w:type="dxa"/>
          </w:tcPr>
          <w:p w14:paraId="6B3A1D37" w14:textId="77777777" w:rsidR="00CA6265" w:rsidRPr="00133FD6" w:rsidRDefault="00CA6265" w:rsidP="006D4D81">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134" w:type="dxa"/>
                <w:vAlign w:val="center"/>
              </w:tcPr>
              <w:p w14:paraId="2F7FC8FB"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6D4D81">
        <w:trPr>
          <w:trHeight w:val="263"/>
        </w:trPr>
        <w:tc>
          <w:tcPr>
            <w:tcW w:w="3823" w:type="dxa"/>
          </w:tcPr>
          <w:p w14:paraId="54E37106" w14:textId="77777777" w:rsidR="00CA6265" w:rsidRPr="00133FD6" w:rsidRDefault="00CA6265" w:rsidP="006D4D81">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134" w:type="dxa"/>
                <w:vAlign w:val="center"/>
              </w:tcPr>
              <w:p w14:paraId="3473C647"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6D4D81">
        <w:trPr>
          <w:trHeight w:val="263"/>
        </w:trPr>
        <w:tc>
          <w:tcPr>
            <w:tcW w:w="3823" w:type="dxa"/>
            <w:vAlign w:val="center"/>
          </w:tcPr>
          <w:p w14:paraId="4E16FCA4" w14:textId="77777777" w:rsidR="00CA6265" w:rsidRPr="00133FD6" w:rsidRDefault="00CA6265" w:rsidP="006D4D81">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134" w:type="dxa"/>
                <w:vAlign w:val="center"/>
              </w:tcPr>
              <w:p w14:paraId="62E6F272"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6D4D81">
        <w:trPr>
          <w:trHeight w:val="263"/>
        </w:trPr>
        <w:tc>
          <w:tcPr>
            <w:tcW w:w="3823" w:type="dxa"/>
            <w:vAlign w:val="center"/>
          </w:tcPr>
          <w:p w14:paraId="2192E90E" w14:textId="77777777" w:rsidR="00CA6265" w:rsidRPr="00133FD6" w:rsidRDefault="00CA6265" w:rsidP="006D4D81">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134" w:type="dxa"/>
                <w:vAlign w:val="center"/>
              </w:tcPr>
              <w:p w14:paraId="1C038FD6"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6D4D81">
        <w:trPr>
          <w:trHeight w:val="263"/>
        </w:trPr>
        <w:tc>
          <w:tcPr>
            <w:tcW w:w="3823" w:type="dxa"/>
            <w:vAlign w:val="center"/>
          </w:tcPr>
          <w:p w14:paraId="70EF22C3" w14:textId="77777777" w:rsidR="00CA6265" w:rsidRPr="00133FD6" w:rsidRDefault="00CA6265" w:rsidP="006D4D81">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134" w:type="dxa"/>
                <w:vAlign w:val="center"/>
              </w:tcPr>
              <w:p w14:paraId="21158555"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6D4D81">
        <w:trPr>
          <w:trHeight w:val="263"/>
        </w:trPr>
        <w:tc>
          <w:tcPr>
            <w:tcW w:w="3823" w:type="dxa"/>
            <w:vAlign w:val="center"/>
          </w:tcPr>
          <w:p w14:paraId="55336D85" w14:textId="77777777" w:rsidR="00CA6265" w:rsidRPr="00133FD6" w:rsidRDefault="00CA6265" w:rsidP="006D4D81">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134" w:type="dxa"/>
                <w:vAlign w:val="center"/>
              </w:tcPr>
              <w:p w14:paraId="30FD5DB6"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6D4D81">
        <w:trPr>
          <w:trHeight w:val="263"/>
        </w:trPr>
        <w:tc>
          <w:tcPr>
            <w:tcW w:w="3823" w:type="dxa"/>
            <w:vAlign w:val="center"/>
          </w:tcPr>
          <w:p w14:paraId="51B1564F" w14:textId="77777777" w:rsidR="00CA6265" w:rsidRPr="00133FD6" w:rsidRDefault="00CA6265" w:rsidP="006D4D81">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134" w:type="dxa"/>
                <w:vAlign w:val="center"/>
              </w:tcPr>
              <w:p w14:paraId="1B48F80F" w14:textId="77777777" w:rsidR="00CA6265" w:rsidRPr="00133FD6" w:rsidRDefault="00CA6265" w:rsidP="006D4D81">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7"/>
          <w:footerReference w:type="default" r:id="rId18"/>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4EB84AC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0383D">
          <w:rPr>
            <w:rStyle w:val="PageNumber"/>
            <w:rFonts w:cs="Arial"/>
            <w:noProof/>
            <w:sz w:val="16"/>
            <w:szCs w:val="16"/>
          </w:rPr>
          <w:t>9</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9C6EDEE"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0383D">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14CAD"/>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4D81"/>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383D"/>
    <w:rsid w:val="00B0644B"/>
    <w:rsid w:val="00B1340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paragraph" w:styleId="BalloonText">
    <w:name w:val="Balloon Text"/>
    <w:basedOn w:val="Normal"/>
    <w:link w:val="BalloonTextChar"/>
    <w:uiPriority w:val="99"/>
    <w:semiHidden/>
    <w:unhideWhenUsed/>
    <w:rsid w:val="00B134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4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ico.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dpo@hunters-hall.bardaglea.org.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955F74"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955F74"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955F74"/>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abbcacea-263c-4f06-8331-ad7cfe2bb525"/>
    <ds:schemaRef ds:uri="http://schemas.microsoft.com/sharepoint/v4"/>
    <ds:schemaRef ds:uri="f9f9d8f7-6499-4d85-a3d1-c325ea0d3e5f"/>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2EBA3FF1-54A9-45D5-9F25-725CEAC1E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O'Connor, Karen</cp:lastModifiedBy>
  <cp:revision>37</cp:revision>
  <cp:lastPrinted>2023-11-01T14:51:00Z</cp:lastPrinted>
  <dcterms:created xsi:type="dcterms:W3CDTF">2023-07-24T08:47:00Z</dcterms:created>
  <dcterms:modified xsi:type="dcterms:W3CDTF">2023-11-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